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Laboratory Technician position at [Company Name] in Venezuela Caracas. As a dedicated and skilled professional with a strong background in laboratory sciences, I am eager to contribute my expertise to an organization that values precision, innovation, and scientific excellence. The opportunity to work as a Laboratory Technician in Venezuela Caracas is particularly meaningful to me, as I deeply admire the region's commitment to advancing healthcare and scientific research despite its unique challenges. My academic foundation, hands-on experience in laboratory environments, and passion for fostering accurate data-driven outcomes align perfectly with the requirements of this role.</w:t>
      </w:r>
    </w:p>
    <w:p>
      <w:pPr>
        <w:pStyle w:val="BodyText"/>
      </w:pPr>
      <w:r>
        <w:t xml:space="preserve">With a degree in [Relevant Field, e.g., Biotechnology, Chemistry] from [University Name] and over [X years] of experience in laboratory settings, I have developed a comprehensive skill set that includes operating advanced analytical equipment, conducting experiments with meticulous attention to detail, and maintaining rigorous safety protocols. My work as a Laboratory Technician has involved tasks such as preparing samples for testing, analyzing chemical and biological compounds, and documenting results in compliance with industry standards. These responsibilities have honed my ability to work efficiently under pressure while ensuring the highest level of accuracy—a critical requirement for any laboratory professional.</w:t>
      </w:r>
    </w:p>
    <w:p>
      <w:pPr>
        <w:pStyle w:val="BodyText"/>
      </w:pPr>
      <w:r>
        <w:t xml:space="preserve">What sets me apart is my unwavering dedication to scientific integrity and my adaptability to diverse laboratory environments. In Venezuela Caracas, where the healthcare sector faces unique demands, I believe my ability to troubleshoot technical issues, optimize workflows, and collaborate with multidisciplinary teams would be invaluable. For instance, during a recent project at [Previous Workplace], I successfully streamlined a sample preparation process that reduced turnaround time by 20% while maintaining data accuracy. This experience underscores my commitment to continuous improvement and problem-solving—qualities I am eager to bring to your organization.</w:t>
      </w:r>
    </w:p>
    <w:p>
      <w:pPr>
        <w:pStyle w:val="BodyText"/>
      </w:pPr>
      <w:r>
        <w:t xml:space="preserve">Furthermore, I have a strong understanding of the regulatory and ethical standards governing laboratory practices in Venezuela Caracas. I am well-versed in local protocols for handling hazardous materials, ensuring compliance with health and safety regulations, and maintaining records that meet both national and international benchmarks. My familiarity with these requirements allows me to integrate seamlessly into any laboratory environment, whether it is a research facility, pharmaceutical company, or public health institution. Additionally, my fluency in [language if applicable] enables me to communicate effectively with colleagues and stakeholders in Venezuela Caracas, fostering collaboration and clarity in complex projects.</w:t>
      </w:r>
    </w:p>
    <w:p>
      <w:pPr>
        <w:pStyle w:val="BodyText"/>
      </w:pPr>
      <w:r>
        <w:t xml:space="preserve">As a Laboratory Technician, I understand the critical role that precision plays in scientific discovery and healthcare outcomes. In Venezuela Caracas, where access to resources can be limited, the ability to maximize efficiency without compromising quality is essential. My proactive approach to learning new techniques and technologies has allowed me to stay at the forefront of laboratory advancements. For example, I recently completed a certification program on [specific technique or equipment], which enhanced my ability to perform [specific task]. This continuous pursuit of growth ensures that I can contribute immediately and effectively to your team’s objectives.</w:t>
      </w:r>
    </w:p>
    <w:p>
      <w:pPr>
        <w:pStyle w:val="BodyText"/>
      </w:pPr>
      <w:r>
        <w:t xml:space="preserve">I am particularly drawn to this opportunity because of [Company Name]’s reputation for excellence in [specific area, e.g., medical research, environmental testing, pharmaceutical development]. The chance to work alongside a team of passionate professionals who prioritize innovation and community impact resonates with my own career goals. In Venezuela Caracas, where the demand for reliable scientific data is higher than ever, I am confident that my skills and dedication can make a tangible difference. Whether it involves supporting diagnostic testing, conducting quality control analyses, or assisting in research initiatives, I am committed to upholding the highest standards of professionalism and integrity.</w:t>
      </w:r>
    </w:p>
    <w:p>
      <w:pPr>
        <w:pStyle w:val="BodyText"/>
      </w:pPr>
      <w:r>
        <w:t xml:space="preserve">My experience in Venezuela Caracas has also taught me the importance of resilience and adaptability in dynamic environments. I have worked with limited resources on multiple occasions, which has sharpened my ability to think critically and find creative solutions. For example, during a period of supply chain disruptions, I developed a cost-effective alternative for [specific material or process], ensuring that laboratory operations continued without compromising results. This ability to navigate challenges while maintaining productivity is one of the many reasons I believe I would thrive in this role.</w:t>
      </w:r>
    </w:p>
    <w:p>
      <w:pPr>
        <w:pStyle w:val="BodyText"/>
      </w:pPr>
      <w:r>
        <w:t xml:space="preserve">Finally, I want to emphasize my strong work ethic and collaborative spirit. As a Laboratory Technician, I understand that every task—no matter how small—contributes to the larger mission of scientific advancement. My colleagues have consistently praised my ability to remain calm under pressure, communicate clearly, and support team goals. In Venezuela Caracas, where teamwork is vital for overcoming obstacles, I am eager to contribute not only my technical expertise but also my commitment to fostering a positive and inclusive work environment.</w:t>
      </w:r>
    </w:p>
    <w:p>
      <w:pPr>
        <w:pStyle w:val="BodyText"/>
      </w:pPr>
      <w:r>
        <w:t xml:space="preserve">I would be honored to bring my skills and experiences to [Company Name] in Venezuela Caracas. Thank you for considering my application. I look forward to the opportunity to discuss how I can contribute to your organization’s succes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0:44:17Z</dcterms:created>
  <dcterms:modified xsi:type="dcterms:W3CDTF">2026-07-23T10:44:17Z</dcterms:modified>
</cp:coreProperties>
</file>

<file path=docProps/custom.xml><?xml version="1.0" encoding="utf-8"?>
<Properties xmlns="http://schemas.openxmlformats.org/officeDocument/2006/custom-properties" xmlns:vt="http://schemas.openxmlformats.org/officeDocument/2006/docPropsVTypes"/>
</file>